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091C5" w14:textId="115295FE" w:rsidR="0049266A" w:rsidRPr="005F591A" w:rsidRDefault="0049266A" w:rsidP="0049266A">
      <w:pPr>
        <w:spacing w:after="240"/>
        <w:jc w:val="center"/>
        <w:rPr>
          <w:rFonts w:asciiTheme="minorHAnsi" w:hAnsiTheme="minorHAnsi" w:cstheme="minorHAnsi"/>
          <w:sz w:val="28"/>
          <w:szCs w:val="28"/>
        </w:rPr>
      </w:pPr>
      <w:r w:rsidRPr="005F591A">
        <w:rPr>
          <w:rFonts w:asciiTheme="minorHAnsi" w:hAnsiTheme="minorHAnsi" w:cstheme="minorHAnsi"/>
          <w:sz w:val="28"/>
          <w:szCs w:val="28"/>
        </w:rPr>
        <w:t>Intern</w:t>
      </w:r>
      <w:r w:rsidR="00AA5C77" w:rsidRPr="005F591A">
        <w:rPr>
          <w:rFonts w:asciiTheme="minorHAnsi" w:hAnsiTheme="minorHAnsi" w:cstheme="minorHAnsi"/>
          <w:sz w:val="28"/>
          <w:szCs w:val="28"/>
        </w:rPr>
        <w:t xml:space="preserve"> </w:t>
      </w:r>
      <w:r w:rsidRPr="005F591A">
        <w:rPr>
          <w:rFonts w:asciiTheme="minorHAnsi" w:hAnsiTheme="minorHAnsi" w:cstheme="minorHAnsi"/>
          <w:sz w:val="28"/>
          <w:szCs w:val="28"/>
        </w:rPr>
        <w:t>Weekly Report</w:t>
      </w:r>
    </w:p>
    <w:tbl>
      <w:tblPr>
        <w:tblStyle w:val="TableGrid"/>
        <w:tblpPr w:leftFromText="180" w:rightFromText="180" w:vertAnchor="text" w:horzAnchor="page" w:tblpX="2236" w:tblpY="43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</w:tblGrid>
      <w:tr w:rsidR="00AA5C77" w:rsidRPr="000E5511" w14:paraId="42D437BA" w14:textId="77777777" w:rsidTr="00AA5C77">
        <w:trPr>
          <w:trHeight w:val="288"/>
        </w:trPr>
        <w:tc>
          <w:tcPr>
            <w:tcW w:w="4320" w:type="dxa"/>
            <w:vAlign w:val="bottom"/>
          </w:tcPr>
          <w:p w14:paraId="71256658" w14:textId="77777777" w:rsidR="00AA5C77" w:rsidRPr="000E5511" w:rsidRDefault="00AA5C77" w:rsidP="00AA5C77">
            <w:pPr>
              <w:rPr>
                <w:color w:val="44546A" w:themeColor="text2"/>
                <w:sz w:val="28"/>
                <w:szCs w:val="28"/>
              </w:rPr>
            </w:pPr>
          </w:p>
        </w:tc>
      </w:tr>
    </w:tbl>
    <w:p w14:paraId="65952AAD" w14:textId="776AA31F" w:rsidR="0049266A" w:rsidRPr="005F591A" w:rsidRDefault="0049266A" w:rsidP="0049266A">
      <w:pPr>
        <w:spacing w:before="120" w:after="120"/>
        <w:rPr>
          <w:rFonts w:asciiTheme="minorHAnsi" w:hAnsiTheme="minorHAnsi" w:cstheme="minorHAnsi"/>
        </w:rPr>
      </w:pPr>
      <w:r w:rsidRPr="005F591A">
        <w:rPr>
          <w:rFonts w:asciiTheme="minorHAnsi" w:hAnsiTheme="minorHAnsi" w:cstheme="minorHAnsi"/>
        </w:rPr>
        <w:t xml:space="preserve">Name: </w:t>
      </w:r>
    </w:p>
    <w:tbl>
      <w:tblPr>
        <w:tblStyle w:val="TableGrid"/>
        <w:tblpPr w:leftFromText="180" w:rightFromText="180" w:vertAnchor="text" w:horzAnchor="page" w:tblpX="2221" w:tblpY="110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</w:tblGrid>
      <w:tr w:rsidR="0049266A" w:rsidRPr="005F591A" w14:paraId="72BB2E5B" w14:textId="77777777" w:rsidTr="00047CA6">
        <w:trPr>
          <w:trHeight w:val="288"/>
        </w:trPr>
        <w:tc>
          <w:tcPr>
            <w:tcW w:w="4320" w:type="dxa"/>
            <w:vAlign w:val="bottom"/>
          </w:tcPr>
          <w:p w14:paraId="26930F35" w14:textId="77777777" w:rsidR="0049266A" w:rsidRPr="005F591A" w:rsidRDefault="0049266A" w:rsidP="009A0060">
            <w:pPr>
              <w:rPr>
                <w:rFonts w:asciiTheme="minorHAnsi" w:hAnsiTheme="minorHAnsi" w:cstheme="minorHAnsi"/>
                <w:color w:val="44546A" w:themeColor="text2"/>
                <w:sz w:val="18"/>
                <w:szCs w:val="18"/>
              </w:rPr>
            </w:pPr>
          </w:p>
        </w:tc>
      </w:tr>
    </w:tbl>
    <w:p w14:paraId="11EE4B8D" w14:textId="77777777" w:rsidR="0049266A" w:rsidRPr="005F591A" w:rsidRDefault="0049266A" w:rsidP="0049266A">
      <w:pPr>
        <w:spacing w:before="120" w:after="120"/>
        <w:rPr>
          <w:rFonts w:asciiTheme="minorHAnsi" w:hAnsiTheme="minorHAnsi" w:cstheme="minorHAnsi"/>
          <w:u w:val="single"/>
        </w:rPr>
      </w:pPr>
      <w:r w:rsidRPr="005F591A">
        <w:rPr>
          <w:rFonts w:asciiTheme="minorHAnsi" w:hAnsiTheme="minorHAnsi" w:cstheme="minorHAnsi"/>
        </w:rPr>
        <w:t>Mentor:</w:t>
      </w:r>
    </w:p>
    <w:tbl>
      <w:tblPr>
        <w:tblStyle w:val="TableGrid"/>
        <w:tblpPr w:leftFromText="180" w:rightFromText="180" w:vertAnchor="text" w:horzAnchor="page" w:tblpX="2206" w:tblpY="104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</w:tblGrid>
      <w:tr w:rsidR="00940C78" w:rsidRPr="005F591A" w14:paraId="48849BFF" w14:textId="77777777" w:rsidTr="00AA5C77">
        <w:trPr>
          <w:trHeight w:val="288"/>
        </w:trPr>
        <w:tc>
          <w:tcPr>
            <w:tcW w:w="4320" w:type="dxa"/>
          </w:tcPr>
          <w:p w14:paraId="47FCCE56" w14:textId="77777777" w:rsidR="00940C78" w:rsidRPr="005F591A" w:rsidRDefault="00940C78" w:rsidP="00AA5C77">
            <w:pPr>
              <w:rPr>
                <w:rFonts w:asciiTheme="minorHAnsi" w:hAnsiTheme="minorHAnsi" w:cstheme="minorHAnsi"/>
                <w:color w:val="44546A" w:themeColor="text2"/>
                <w:sz w:val="18"/>
                <w:szCs w:val="18"/>
              </w:rPr>
            </w:pPr>
          </w:p>
        </w:tc>
      </w:tr>
    </w:tbl>
    <w:p w14:paraId="4D222E23" w14:textId="1274CB25" w:rsidR="00940C78" w:rsidRPr="005F591A" w:rsidRDefault="00940C78" w:rsidP="00940C78">
      <w:pPr>
        <w:spacing w:before="120"/>
        <w:rPr>
          <w:rFonts w:asciiTheme="minorHAnsi" w:hAnsiTheme="minorHAnsi" w:cstheme="minorHAnsi"/>
        </w:rPr>
      </w:pPr>
      <w:r w:rsidRPr="005F591A">
        <w:rPr>
          <w:rFonts w:asciiTheme="minorHAnsi" w:hAnsiTheme="minorHAnsi" w:cstheme="minorHAnsi"/>
        </w:rPr>
        <w:t>Week:</w:t>
      </w:r>
      <w:r w:rsidRPr="005F591A">
        <w:rPr>
          <w:rFonts w:asciiTheme="minorHAnsi" w:hAnsiTheme="minorHAnsi" w:cstheme="minorHAnsi"/>
        </w:rPr>
        <w:t xml:space="preserve">   </w:t>
      </w:r>
    </w:p>
    <w:p w14:paraId="7EC0EEAF" w14:textId="77777777" w:rsidR="0049266A" w:rsidRPr="00AC619C" w:rsidRDefault="0049266A" w:rsidP="0049266A">
      <w:pPr>
        <w:rPr>
          <w:sz w:val="28"/>
          <w:szCs w:val="28"/>
          <w:u w:val="single"/>
        </w:rPr>
      </w:pPr>
      <w:r>
        <w:rPr>
          <w:sz w:val="28"/>
          <w:szCs w:val="28"/>
        </w:rPr>
        <w:pict w14:anchorId="1D7BF7FC">
          <v:rect id="_x0000_i1025" style="width:511.2pt;height:2pt" o:hralign="center" o:hrstd="t" o:hrnoshade="t" o:hr="t" fillcolor="#44546a [3215]" stroked="f"/>
        </w:pict>
      </w:r>
    </w:p>
    <w:tbl>
      <w:tblPr>
        <w:tblStyle w:val="TableGrid"/>
        <w:tblpPr w:leftFromText="180" w:rightFromText="180" w:vertAnchor="text" w:horzAnchor="margin" w:tblpY="6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492112" w:rsidRPr="000E5511" w14:paraId="62A3FF23" w14:textId="77777777" w:rsidTr="005F591A">
        <w:trPr>
          <w:trHeight w:val="2160"/>
        </w:trPr>
        <w:tc>
          <w:tcPr>
            <w:tcW w:w="9360" w:type="dxa"/>
          </w:tcPr>
          <w:p w14:paraId="66768395" w14:textId="77777777" w:rsidR="00492112" w:rsidRPr="00492112" w:rsidRDefault="00492112" w:rsidP="005F591A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Theme="minorHAnsi" w:hAnsiTheme="minorHAnsi" w:cstheme="minorHAnsi"/>
                <w:sz w:val="22"/>
                <w:szCs w:val="22"/>
              </w:rPr>
            </w:pPr>
            <w:r w:rsidRPr="00492112">
              <w:rPr>
                <w:rFonts w:asciiTheme="minorHAnsi" w:hAnsiTheme="minorHAnsi" w:cstheme="minorHAnsi"/>
                <w:sz w:val="22"/>
                <w:szCs w:val="22"/>
              </w:rPr>
              <w:t>Describe your project assignment/responsibilities for this week.</w:t>
            </w:r>
          </w:p>
          <w:p w14:paraId="6BA2E123" w14:textId="77777777" w:rsidR="00492112" w:rsidRPr="00492112" w:rsidRDefault="00492112" w:rsidP="005F591A">
            <w:pPr>
              <w:pStyle w:val="ListParagraph"/>
              <w:ind w:lef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92112" w:rsidRPr="000E5511" w14:paraId="71400BB0" w14:textId="77777777" w:rsidTr="005F591A">
        <w:trPr>
          <w:trHeight w:val="2160"/>
        </w:trPr>
        <w:tc>
          <w:tcPr>
            <w:tcW w:w="9360" w:type="dxa"/>
          </w:tcPr>
          <w:p w14:paraId="487FD2A2" w14:textId="77777777" w:rsidR="00492112" w:rsidRPr="00492112" w:rsidRDefault="00492112" w:rsidP="005F591A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Theme="minorHAnsi" w:hAnsiTheme="minorHAnsi" w:cstheme="minorHAnsi"/>
                <w:sz w:val="22"/>
                <w:szCs w:val="22"/>
              </w:rPr>
            </w:pPr>
            <w:r w:rsidRPr="00492112">
              <w:rPr>
                <w:rFonts w:asciiTheme="minorHAnsi" w:hAnsiTheme="minorHAnsi" w:cstheme="minorHAnsi"/>
                <w:sz w:val="22"/>
                <w:szCs w:val="22"/>
              </w:rPr>
              <w:t>What did you learn from this assignment?  Please describe.</w:t>
            </w:r>
          </w:p>
          <w:p w14:paraId="6AC0606C" w14:textId="77777777" w:rsidR="00492112" w:rsidRPr="00492112" w:rsidRDefault="00492112" w:rsidP="005F591A">
            <w:pPr>
              <w:ind w:lef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92112" w:rsidRPr="000E5511" w14:paraId="6CE55EA6" w14:textId="77777777" w:rsidTr="005F591A">
        <w:trPr>
          <w:trHeight w:val="2160"/>
        </w:trPr>
        <w:tc>
          <w:tcPr>
            <w:tcW w:w="9360" w:type="dxa"/>
          </w:tcPr>
          <w:p w14:paraId="410D53D3" w14:textId="77777777" w:rsidR="00492112" w:rsidRPr="00492112" w:rsidRDefault="00492112" w:rsidP="005F591A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Theme="minorHAnsi" w:hAnsiTheme="minorHAnsi" w:cstheme="minorHAnsi"/>
                <w:sz w:val="22"/>
                <w:szCs w:val="22"/>
              </w:rPr>
            </w:pPr>
            <w:r w:rsidRPr="00492112">
              <w:rPr>
                <w:rFonts w:asciiTheme="minorHAnsi" w:hAnsiTheme="minorHAnsi" w:cstheme="minorHAnsi"/>
                <w:sz w:val="22"/>
                <w:szCs w:val="22"/>
              </w:rPr>
              <w:t xml:space="preserve">What 1 thing did you learn about someone at IPS?  </w:t>
            </w:r>
          </w:p>
          <w:p w14:paraId="3755AD47" w14:textId="77777777" w:rsidR="00492112" w:rsidRPr="00492112" w:rsidRDefault="00492112" w:rsidP="005F591A">
            <w:pPr>
              <w:ind w:lef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92112" w:rsidRPr="000E5511" w14:paraId="0B276E73" w14:textId="77777777" w:rsidTr="005F591A">
        <w:trPr>
          <w:trHeight w:val="2160"/>
        </w:trPr>
        <w:tc>
          <w:tcPr>
            <w:tcW w:w="9360" w:type="dxa"/>
          </w:tcPr>
          <w:p w14:paraId="366CE8B0" w14:textId="77777777" w:rsidR="00492112" w:rsidRPr="00492112" w:rsidRDefault="00492112" w:rsidP="005F591A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Theme="minorHAnsi" w:hAnsiTheme="minorHAnsi" w:cstheme="minorHAnsi"/>
                <w:sz w:val="22"/>
                <w:szCs w:val="22"/>
              </w:rPr>
            </w:pPr>
            <w:r w:rsidRPr="00492112">
              <w:rPr>
                <w:rFonts w:asciiTheme="minorHAnsi" w:hAnsiTheme="minorHAnsi" w:cstheme="minorHAnsi"/>
                <w:sz w:val="22"/>
                <w:szCs w:val="22"/>
              </w:rPr>
              <w:t>Was there any experience you found particularly rewarding or difficult?</w:t>
            </w:r>
          </w:p>
        </w:tc>
      </w:tr>
      <w:tr w:rsidR="00492112" w:rsidRPr="00314770" w14:paraId="6372682C" w14:textId="77777777" w:rsidTr="005F591A">
        <w:trPr>
          <w:trHeight w:val="1152"/>
        </w:trPr>
        <w:tc>
          <w:tcPr>
            <w:tcW w:w="9360" w:type="dxa"/>
          </w:tcPr>
          <w:p w14:paraId="02C4E256" w14:textId="77777777" w:rsidR="00492112" w:rsidRPr="00492112" w:rsidRDefault="00492112" w:rsidP="005F591A">
            <w:pPr>
              <w:pStyle w:val="ListParagraph"/>
              <w:numPr>
                <w:ilvl w:val="0"/>
                <w:numId w:val="1"/>
              </w:numPr>
              <w:ind w:left="432"/>
              <w:rPr>
                <w:rFonts w:asciiTheme="minorHAnsi" w:hAnsiTheme="minorHAnsi" w:cstheme="minorHAnsi"/>
                <w:sz w:val="22"/>
                <w:szCs w:val="22"/>
              </w:rPr>
            </w:pPr>
            <w:r w:rsidRPr="00492112">
              <w:rPr>
                <w:rFonts w:asciiTheme="minorHAnsi" w:hAnsiTheme="minorHAnsi" w:cstheme="minorHAnsi"/>
                <w:sz w:val="22"/>
                <w:szCs w:val="22"/>
              </w:rPr>
              <w:t>Other comments?</w:t>
            </w:r>
          </w:p>
          <w:p w14:paraId="562BA554" w14:textId="77777777" w:rsidR="00492112" w:rsidRPr="00492112" w:rsidRDefault="00492112" w:rsidP="005F591A">
            <w:pPr>
              <w:ind w:left="432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D6895BD" w14:textId="77777777" w:rsidR="00800C09" w:rsidRDefault="00B148C9"/>
    <w:sectPr w:rsidR="00800C09" w:rsidSect="0067326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4F218" w14:textId="77777777" w:rsidR="00B148C9" w:rsidRDefault="00B148C9" w:rsidP="008F2BCE">
      <w:r>
        <w:separator/>
      </w:r>
    </w:p>
  </w:endnote>
  <w:endnote w:type="continuationSeparator" w:id="0">
    <w:p w14:paraId="74F17E0A" w14:textId="77777777" w:rsidR="00B148C9" w:rsidRDefault="00B148C9" w:rsidP="008F2B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K Grotes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Univers 55 Roman">
    <w:altName w:val="Cambria Math"/>
    <w:charset w:val="00"/>
    <w:family w:val="auto"/>
    <w:pitch w:val="variable"/>
    <w:sig w:usb0="00000003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E1424" w14:textId="77777777" w:rsidR="00673265" w:rsidRDefault="006732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BCCE0" w14:textId="77777777" w:rsidR="008F2BCE" w:rsidRDefault="00673265" w:rsidP="005F3545">
    <w:pPr>
      <w:tabs>
        <w:tab w:val="left" w:pos="3240"/>
        <w:tab w:val="left" w:pos="7560"/>
      </w:tabs>
      <w:rPr>
        <w:sz w:val="18"/>
        <w:szCs w:val="18"/>
      </w:rPr>
    </w:pPr>
    <w:proofErr w:type="gramStart"/>
    <w:r w:rsidRPr="00342924">
      <w:rPr>
        <w:sz w:val="18"/>
        <w:szCs w:val="18"/>
      </w:rPr>
      <w:t>T  +</w:t>
    </w:r>
    <w:proofErr w:type="gramEnd"/>
    <w:r w:rsidRPr="00342924">
      <w:rPr>
        <w:sz w:val="18"/>
        <w:szCs w:val="18"/>
      </w:rPr>
      <w:t>1 631 676 7744</w:t>
    </w:r>
    <w:r>
      <w:rPr>
        <w:sz w:val="18"/>
        <w:szCs w:val="18"/>
      </w:rPr>
      <w:tab/>
      <w:t>info@ips-yes.com</w:t>
    </w:r>
    <w:r>
      <w:rPr>
        <w:sz w:val="18"/>
        <w:szCs w:val="18"/>
      </w:rPr>
      <w:tab/>
    </w:r>
    <w:r w:rsidRPr="00591604">
      <w:rPr>
        <w:sz w:val="18"/>
        <w:szCs w:val="18"/>
      </w:rPr>
      <w:t xml:space="preserve">700 Veterans </w:t>
    </w:r>
    <w:r>
      <w:rPr>
        <w:sz w:val="18"/>
        <w:szCs w:val="18"/>
      </w:rPr>
      <w:t xml:space="preserve">Memorial </w:t>
    </w:r>
    <w:r w:rsidRPr="00591604">
      <w:rPr>
        <w:sz w:val="18"/>
        <w:szCs w:val="18"/>
      </w:rPr>
      <w:t>Hwy</w:t>
    </w:r>
    <w:r>
      <w:rPr>
        <w:sz w:val="18"/>
        <w:szCs w:val="18"/>
      </w:rPr>
      <w:t xml:space="preserve"> #100</w:t>
    </w:r>
  </w:p>
  <w:p w14:paraId="513F66B2" w14:textId="77777777" w:rsidR="00673265" w:rsidRPr="00673265" w:rsidRDefault="00673265" w:rsidP="005F3545">
    <w:pPr>
      <w:tabs>
        <w:tab w:val="left" w:pos="3240"/>
        <w:tab w:val="left" w:pos="7560"/>
      </w:tabs>
      <w:rPr>
        <w:rFonts w:cs="Arial"/>
        <w:sz w:val="18"/>
        <w:szCs w:val="18"/>
      </w:rPr>
    </w:pPr>
    <w:proofErr w:type="gramStart"/>
    <w:r w:rsidRPr="00673265">
      <w:rPr>
        <w:sz w:val="18"/>
        <w:szCs w:val="18"/>
      </w:rPr>
      <w:t>F  +</w:t>
    </w:r>
    <w:proofErr w:type="gramEnd"/>
    <w:r w:rsidRPr="00673265">
      <w:rPr>
        <w:sz w:val="18"/>
        <w:szCs w:val="18"/>
      </w:rPr>
      <w:t>1 631 676 7748</w:t>
    </w:r>
    <w:r>
      <w:rPr>
        <w:sz w:val="18"/>
        <w:szCs w:val="18"/>
      </w:rPr>
      <w:tab/>
    </w:r>
    <w:r>
      <w:rPr>
        <w:rFonts w:cs="Arial"/>
        <w:sz w:val="18"/>
        <w:szCs w:val="18"/>
      </w:rPr>
      <w:t>https://</w:t>
    </w:r>
    <w:r w:rsidRPr="00342924">
      <w:rPr>
        <w:rFonts w:cs="Arial"/>
        <w:sz w:val="18"/>
        <w:szCs w:val="18"/>
      </w:rPr>
      <w:t>intelligentproduct</w:t>
    </w:r>
    <w:r>
      <w:rPr>
        <w:rFonts w:cs="Arial"/>
        <w:sz w:val="18"/>
        <w:szCs w:val="18"/>
      </w:rPr>
      <w:t>.</w:t>
    </w:r>
    <w:r w:rsidRPr="00342924">
      <w:rPr>
        <w:rFonts w:cs="Arial"/>
        <w:sz w:val="18"/>
        <w:szCs w:val="18"/>
      </w:rPr>
      <w:t>solutions</w:t>
    </w:r>
    <w:r>
      <w:rPr>
        <w:rFonts w:cs="Arial"/>
        <w:sz w:val="18"/>
        <w:szCs w:val="18"/>
      </w:rPr>
      <w:tab/>
    </w:r>
    <w:r w:rsidRPr="00673265">
      <w:rPr>
        <w:rFonts w:cs="Arial"/>
        <w:sz w:val="18"/>
        <w:szCs w:val="18"/>
      </w:rPr>
      <w:t>Hauppauge, NY 11788 US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BB574" w14:textId="77777777" w:rsidR="00673265" w:rsidRDefault="006732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A2B62" w14:textId="77777777" w:rsidR="00B148C9" w:rsidRDefault="00B148C9" w:rsidP="008F2BCE">
      <w:r>
        <w:separator/>
      </w:r>
    </w:p>
  </w:footnote>
  <w:footnote w:type="continuationSeparator" w:id="0">
    <w:p w14:paraId="162B238E" w14:textId="77777777" w:rsidR="00B148C9" w:rsidRDefault="00B148C9" w:rsidP="008F2B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AB013" w14:textId="77777777" w:rsidR="00673265" w:rsidRDefault="006732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F718F" w14:textId="77777777" w:rsidR="00DB240B" w:rsidRDefault="00DB240B">
    <w:pPr>
      <w:pStyle w:val="Header"/>
    </w:pPr>
    <w:r>
      <w:rPr>
        <w:noProof/>
      </w:rPr>
      <w:drawing>
        <wp:inline distT="0" distB="0" distL="0" distR="0" wp14:anchorId="37165F0E" wp14:editId="70495BD9">
          <wp:extent cx="2286000" cy="355600"/>
          <wp:effectExtent l="0" t="0" r="0" b="0"/>
          <wp:docPr id="1" name="Picture 1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355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1446A1" w14:textId="77777777" w:rsidR="00591604" w:rsidRDefault="005916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2CD83" w14:textId="77777777" w:rsidR="00673265" w:rsidRDefault="006732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33791"/>
    <w:multiLevelType w:val="hybridMultilevel"/>
    <w:tmpl w:val="A454C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6431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DcxMzM1sDA1MzVW0lEKTi0uzszPAykwrAUA+v7GSSwAAAA="/>
  </w:docVars>
  <w:rsids>
    <w:rsidRoot w:val="00157A5F"/>
    <w:rsid w:val="00030200"/>
    <w:rsid w:val="00047CA6"/>
    <w:rsid w:val="0007692C"/>
    <w:rsid w:val="00090DEA"/>
    <w:rsid w:val="000D63A7"/>
    <w:rsid w:val="00116B1C"/>
    <w:rsid w:val="00157A5F"/>
    <w:rsid w:val="001921AC"/>
    <w:rsid w:val="00194517"/>
    <w:rsid w:val="001B1F86"/>
    <w:rsid w:val="0027290E"/>
    <w:rsid w:val="002772E6"/>
    <w:rsid w:val="002C3DD1"/>
    <w:rsid w:val="002C6484"/>
    <w:rsid w:val="002F4622"/>
    <w:rsid w:val="00340228"/>
    <w:rsid w:val="00352976"/>
    <w:rsid w:val="003F1B82"/>
    <w:rsid w:val="0041401A"/>
    <w:rsid w:val="00444ACB"/>
    <w:rsid w:val="00492112"/>
    <w:rsid w:val="0049266A"/>
    <w:rsid w:val="004B39AE"/>
    <w:rsid w:val="004D710B"/>
    <w:rsid w:val="005638C4"/>
    <w:rsid w:val="00591251"/>
    <w:rsid w:val="00591604"/>
    <w:rsid w:val="005B1276"/>
    <w:rsid w:val="005C2F1D"/>
    <w:rsid w:val="005F037D"/>
    <w:rsid w:val="005F3545"/>
    <w:rsid w:val="005F591A"/>
    <w:rsid w:val="00615B4B"/>
    <w:rsid w:val="006266A1"/>
    <w:rsid w:val="00672ACE"/>
    <w:rsid w:val="00673265"/>
    <w:rsid w:val="00700E73"/>
    <w:rsid w:val="0071563B"/>
    <w:rsid w:val="00773944"/>
    <w:rsid w:val="007E3FB8"/>
    <w:rsid w:val="00821FBB"/>
    <w:rsid w:val="00844508"/>
    <w:rsid w:val="008C4F09"/>
    <w:rsid w:val="008F2BCE"/>
    <w:rsid w:val="00940C78"/>
    <w:rsid w:val="009415C8"/>
    <w:rsid w:val="009816B0"/>
    <w:rsid w:val="009B260A"/>
    <w:rsid w:val="00A20B83"/>
    <w:rsid w:val="00A5241F"/>
    <w:rsid w:val="00A802CD"/>
    <w:rsid w:val="00AA5C77"/>
    <w:rsid w:val="00AC1D6C"/>
    <w:rsid w:val="00B148C9"/>
    <w:rsid w:val="00BA4749"/>
    <w:rsid w:val="00BC0594"/>
    <w:rsid w:val="00C22540"/>
    <w:rsid w:val="00C45756"/>
    <w:rsid w:val="00C6480D"/>
    <w:rsid w:val="00C67CD9"/>
    <w:rsid w:val="00C7690E"/>
    <w:rsid w:val="00C919D0"/>
    <w:rsid w:val="00CD5BC0"/>
    <w:rsid w:val="00D23CF9"/>
    <w:rsid w:val="00D240D9"/>
    <w:rsid w:val="00D643A7"/>
    <w:rsid w:val="00DB240B"/>
    <w:rsid w:val="00E46C63"/>
    <w:rsid w:val="00EC16FC"/>
    <w:rsid w:val="00EC34C5"/>
    <w:rsid w:val="00F01F45"/>
    <w:rsid w:val="00F27BC7"/>
    <w:rsid w:val="00F9524B"/>
    <w:rsid w:val="00FD4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AD2B27"/>
  <w15:chartTrackingRefBased/>
  <w15:docId w15:val="{C80146F2-6BB6-1F45-B607-C6B4BF2AE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ource Sans Pro" w:eastAsia="Malgun Gothic" w:hAnsi="Source Sans Pro" w:cs="Times New Roman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B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2BCE"/>
  </w:style>
  <w:style w:type="paragraph" w:styleId="Footer">
    <w:name w:val="footer"/>
    <w:basedOn w:val="Normal"/>
    <w:link w:val="FooterChar"/>
    <w:uiPriority w:val="99"/>
    <w:unhideWhenUsed/>
    <w:rsid w:val="008F2B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2BCE"/>
  </w:style>
  <w:style w:type="character" w:styleId="Hyperlink">
    <w:name w:val="Hyperlink"/>
    <w:basedOn w:val="DefaultParagraphFont"/>
    <w:uiPriority w:val="99"/>
    <w:unhideWhenUsed/>
    <w:rsid w:val="006732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32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266A"/>
    <w:pPr>
      <w:ind w:left="720"/>
      <w:contextualSpacing/>
    </w:pPr>
    <w:rPr>
      <w:rFonts w:ascii="HK Grotesk" w:eastAsiaTheme="minorEastAsia" w:hAnsi="HK Grotesk" w:cstheme="minorBidi"/>
      <w:lang w:eastAsia="en-US"/>
    </w:rPr>
  </w:style>
  <w:style w:type="table" w:styleId="TableGrid">
    <w:name w:val="Table Grid"/>
    <w:basedOn w:val="TableNormal"/>
    <w:uiPriority w:val="59"/>
    <w:rsid w:val="0049266A"/>
    <w:rPr>
      <w:rFonts w:ascii="Univers 55 Roman" w:eastAsiaTheme="minorEastAsia" w:hAnsi="Univers 55 Roman" w:cstheme="minorBid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78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13F84FEDA65544B2567E8261200242" ma:contentTypeVersion="10" ma:contentTypeDescription="Create a new document." ma:contentTypeScope="" ma:versionID="90ac34d452babdddc8834b160920a85b">
  <xsd:schema xmlns:xsd="http://www.w3.org/2001/XMLSchema" xmlns:xs="http://www.w3.org/2001/XMLSchema" xmlns:p="http://schemas.microsoft.com/office/2006/metadata/properties" xmlns:ns2="387faebc-ad2c-433f-b104-2491fff4f0fb" xmlns:ns3="399183d8-c47e-4c29-84df-a0466b638862" targetNamespace="http://schemas.microsoft.com/office/2006/metadata/properties" ma:root="true" ma:fieldsID="47749146217d590df2df6813fb858b1e" ns2:_="" ns3:_="">
    <xsd:import namespace="387faebc-ad2c-433f-b104-2491fff4f0fb"/>
    <xsd:import namespace="399183d8-c47e-4c29-84df-a0466b63886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7faebc-ad2c-433f-b104-2491fff4f0f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183d8-c47e-4c29-84df-a0466b6388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F5286A-5ADD-448F-B424-44F64E6B1D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7faebc-ad2c-433f-b104-2491fff4f0fb"/>
    <ds:schemaRef ds:uri="399183d8-c47e-4c29-84df-a0466b638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BDD362-8E26-410C-B65F-14F021648D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3359AD2-D9CD-4DBB-BAFC-141AC572B7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A29FCF-0CD3-2A44-A9F5-C141C8A8D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oreen swift</cp:lastModifiedBy>
  <cp:revision>10</cp:revision>
  <dcterms:created xsi:type="dcterms:W3CDTF">2022-06-07T20:31:00Z</dcterms:created>
  <dcterms:modified xsi:type="dcterms:W3CDTF">2022-06-0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13F84FEDA65544B2567E8261200242</vt:lpwstr>
  </property>
</Properties>
</file>